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thalmologist</w:t>
      </w:r>
      <w:r>
        <w:t xml:space="preserve"> </w:t>
      </w:r>
      <w:r>
        <w:t xml:space="preserve">Cover</w:t>
      </w:r>
      <w:r>
        <w:t xml:space="preserve"> </w:t>
      </w:r>
      <w:r>
        <w:t xml:space="preserve">Letter</w:t>
      </w:r>
      <w:r>
        <w:t xml:space="preserve"> </w:t>
      </w:r>
      <w:r>
        <w:t xml:space="preserve">-</w:t>
      </w:r>
      <w:r>
        <w:t xml:space="preserve"> </w:t>
      </w:r>
      <w:r>
        <w:t xml:space="preserve">Argentina</w:t>
      </w:r>
      <w:r>
        <w:t xml:space="preserve"> </w:t>
      </w:r>
      <w:r>
        <w:t xml:space="preserve">Córdoba</w:t>
      </w:r>
    </w:p>
    <w:bookmarkStart w:id="20" w:name="X396ae16632d99e3011c727ad2dda084acca9f1d"/>
    <w:p>
      <w:pPr>
        <w:pStyle w:val="Heading1"/>
      </w:pPr>
      <w:r>
        <w:t xml:space="preserve">COVER LETTER FOR OPTHALMOLOGIST POSITION IN ARGENTINA CÓRDABA</w:t>
      </w:r>
    </w:p>
    <w:p>
      <w:pPr>
        <w:pStyle w:val="FirstParagraph"/>
      </w:pPr>
      <w:r>
        <w:rPr>
          <w:bCs/>
          <w:b/>
        </w:rPr>
        <w:t xml:space="preserve">John D. Smith</w:t>
      </w:r>
      <w:r>
        <w:br/>
      </w:r>
      <w:r>
        <w:t xml:space="preserve">123 Calle Principal</w:t>
      </w:r>
      <w:r>
        <w:br/>
      </w:r>
      <w:r>
        <w:t xml:space="preserve">Córdoba, Argentina</w:t>
      </w:r>
      <w:r>
        <w:br/>
      </w:r>
      <w:r>
        <w:t xml:space="preserve">j.smith@email.com | +54 9123456789</w:t>
      </w:r>
    </w:p>
    <w:p>
      <w:pPr>
        <w:pStyle w:val="BodyText"/>
      </w:pPr>
      <w:r>
        <w:t xml:space="preserve">Date: [Insert Date]</w:t>
      </w:r>
    </w:p>
    <w:p>
      <w:pPr>
        <w:pStyle w:val="BodyText"/>
      </w:pPr>
      <w:r>
        <w:t xml:space="preserve">Dr. Laura Mendoza, MD</w:t>
      </w:r>
      <w:r>
        <w:br/>
      </w:r>
      <w:r>
        <w:t xml:space="preserve">Director of Human Resources</w:t>
      </w:r>
      <w:r>
        <w:br/>
      </w:r>
      <w:r>
        <w:t xml:space="preserve">Hospital San Roque de Córdoba</w:t>
      </w:r>
      <w:r>
        <w:br/>
      </w:r>
      <w:r>
        <w:t xml:space="preserve">456 Avenida Sarmiento</w:t>
      </w:r>
      <w:r>
        <w:br/>
      </w:r>
      <w:r>
        <w:t xml:space="preserve">Córdoba, Argentina</w:t>
      </w:r>
    </w:p>
    <w:p>
      <w:pPr>
        <w:pStyle w:val="BodyText"/>
      </w:pPr>
      <w:r>
        <w:t xml:space="preserve">Dear Dr. Mendoza,</w:t>
      </w:r>
    </w:p>
    <w:p>
      <w:pPr>
        <w:pStyle w:val="BodyText"/>
      </w:pPr>
      <w:r>
        <w:t xml:space="preserve">I am writing to express my enthusiastic interest in the Ophthalmologist position at Hospital San Roque de Córdoba. As a dedicated and skilled ophthalmologist with over [X years] of experience in comprehensive eye care, I am eager to contribute my expertise to a leading institution like yours in the vibrant city of Argentina Córdoba. This opportunity aligns perfectly with my professional goals, and I am confident that my background, clinical acumen, and passion for patient-centered care make me an ideal candidate for this role.</w:t>
      </w:r>
    </w:p>
    <w:p>
      <w:pPr>
        <w:pStyle w:val="BodyText"/>
      </w:pPr>
      <w:r>
        <w:t xml:space="preserve">Throughout my career as an Ophthalmologist, I have focused on delivering high-quality care to patients across diverse populations. My training at [Medical School/Institution] equipped me with a strong foundation in diagnosing and managing complex ocular conditions, from refractive errors to retinal diseases. During my residency at [Hospital Name], I gained hands-on experience in both outpatient and surgical settings, mastering procedures such as cataract extraction, glaucoma management, and corneal transplants. These experiences honed my ability to provide precise diagnostics and tailored treatment plans while maintaining a compassionate approach to patient care.</w:t>
      </w:r>
    </w:p>
    <w:p>
      <w:pPr>
        <w:pStyle w:val="BodyText"/>
      </w:pPr>
      <w:r>
        <w:t xml:space="preserve">What sets me apart as an Ophthalmologist is my commitment to continuous learning and innovation in the field. I have participated in numerous continuing medical education (CME) programs, including workshops on advanced laser surgery techniques and the latest advancements in anti-VEGF therapies for age-related macular degeneration. Additionally, my involvement in clinical research at [Research Institution] has allowed me to contribute to studies that improve outcomes for patients with diabetic retinopathy and other sight-threatening conditions. I believe that staying at the forefront of medical advancements is essential to providing the best possible care, and I am eager to bring this mindset to your team in Argentina Córdoba.</w:t>
      </w:r>
    </w:p>
    <w:p>
      <w:pPr>
        <w:pStyle w:val="BodyText"/>
      </w:pPr>
      <w:r>
        <w:t xml:space="preserve">Argentina Córdoba holds a special place in my professional journey. The city’s rich cultural heritage, dynamic healthcare environment, and growing demand for specialized medical services make it an exciting location to practice ophthalmology. I have long admired the work of institutions like Hospital San Roque de Córdoba, which is renowned for its patient-centric philosophy and cutting-edge facilities. I am particularly drawn to your institution’s emphasis on community engagement and its dedication to addressing the unique eye health needs of Córdoba’s population. As an Ophthalmologist, I am committed to not only treating eye conditions but also educating patients on preventive care and fostering long-term relationships built on trust.</w:t>
      </w:r>
    </w:p>
    <w:p>
      <w:pPr>
        <w:pStyle w:val="BodyText"/>
      </w:pPr>
      <w:r>
        <w:t xml:space="preserve">My experience working in multicultural settings has prepared me to thrive in Argentina’s diverse healthcare landscape. Fluent in Spanish and English, I am adept at communicating effectively with patients from various backgrounds, ensuring they understand their diagnoses and treatment options. In my previous role at [Previous Institution], I collaborated with multidisciplinary teams to provide holistic care for patients with systemic conditions affecting eye health, such as diabetes and hypertension. This experience reinforced the importance of teamwork and adaptability in delivering exceptional outcomes.</w:t>
      </w:r>
    </w:p>
    <w:p>
      <w:pPr>
        <w:pStyle w:val="BodyText"/>
      </w:pPr>
      <w:r>
        <w:t xml:space="preserve">What excites me most about this opportunity is the chance to contribute to the advancement of ophthalmic care in Argentina Córdoba. I am particularly interested in your institution’s work with rural outreach programs, which aim to expand access to eye care for underserved communities. My background in community health initiatives, including organizing free vision screenings and workshops on eye safety, aligns with this mission. I am eager to collaborate on projects that address disparities in healthcare access while maintaining the high standards of care that Hospital San Roque de Córdoba is known for.</w:t>
      </w:r>
    </w:p>
    <w:p>
      <w:pPr>
        <w:pStyle w:val="BodyText"/>
      </w:pPr>
      <w:r>
        <w:t xml:space="preserve">As a lifelong learner and advocate for patient well-being, I am confident that my skills and dedication will add value to your team. I would be honored to bring my expertise in ophthalmology, combined with my passion for serving others, to the vibrant medical community of Argentina Córdoba. Thank you for considering my application. I look forward to the opportunity to discuss how I can contribute to your institution’s continued success.</w:t>
      </w:r>
    </w:p>
    <w:p>
      <w:pPr>
        <w:pStyle w:val="BodyText"/>
      </w:pPr>
      <w:r>
        <w:t xml:space="preserve">Sincerely,</w:t>
      </w:r>
      <w:r>
        <w:br/>
      </w:r>
      <w:r>
        <w:t xml:space="preserve">John D. Smith</w:t>
      </w:r>
      <w:r>
        <w:br/>
      </w:r>
      <w:r>
        <w:t xml:space="preserve">MD, Ophthalmologist</w:t>
      </w:r>
    </w:p>
    <w:p>
      <w:pPr>
        <w:pStyle w:val="BodyText"/>
      </w:pPr>
      <w:r>
        <w:rPr>
          <w:bCs/>
          <w:b/>
        </w:rPr>
        <w:t xml:space="preserve">Enclosures:</w:t>
      </w:r>
      <w:r>
        <w:br/>
      </w:r>
      <w:r>
        <w:t xml:space="preserve">- Curriculum Vitae</w:t>
      </w:r>
      <w:r>
        <w:br/>
      </w:r>
      <w:r>
        <w:t xml:space="preserve">- References upon reque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thalmologist Cover Letter - Argentina Córdoba</dc:title>
  <dc:creator/>
  <dc:language>en</dc:language>
  <cp:keywords/>
  <dcterms:created xsi:type="dcterms:W3CDTF">2026-07-21T03:30:14Z</dcterms:created>
  <dcterms:modified xsi:type="dcterms:W3CDTF">2026-07-21T03:30:14Z</dcterms:modified>
</cp:coreProperties>
</file>

<file path=docProps/custom.xml><?xml version="1.0" encoding="utf-8"?>
<Properties xmlns="http://schemas.openxmlformats.org/officeDocument/2006/custom-properties" xmlns:vt="http://schemas.openxmlformats.org/officeDocument/2006/docPropsVTypes"/>
</file>